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8b0f1a47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8b0f1a47-c96c-11eb-a86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8:5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ElEQVR42s1WQQ4CQQgjfoD//7I/wLaoFy8m5eBkV2f20EBbYGq+FuqvvlVVg09zu4dHfa9fv9X0DMEISfD2IcQjChgdX+zhAo9oc4hnct+HnL/mBqLvgD9J+lkH+q5tWkDkUIcwX8AC92AKOR59RxmINVYEab7UlsQxVTumK8djiq1NKdA4X/rEEhOuTWSKZ13LHErn2M8E67FTXvKk/hPaJm2xcz0cYbkldIwnAh2kYgRyfcfKOrT9C+tDTUX1IXFxUb/UFVZXyLke7QJxsV34WVXW1sUdIe6ncE+FS/hkvsF2pi7u1bn/Vgr3Bbn6Yn7ANTcaID0X8w0ObPvCyfxd6vRzMc/3QuSC64v4ZEK4MdzcD2ZniIZSPi99P4BjtBsP/Pe/990nki95W2ZhryE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The website is down and none of the customer service numbers are going</w:t>
      </w:r>
      <w:r>
        <w:t xml:space="preserve"> </w:t>
      </w:r>
      <w:r>
        <w:t xml:space="preserve">through. Im calling from Las Vega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8b0f1a47-c96c-11eb-a86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8:5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8b0f1a47-c96c-11eb-a86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8b0f1a47-c96c-11eb-a86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8b0f1a47</dc:title>
  <dc:creator/>
  <cp:keywords/>
  <dcterms:created xsi:type="dcterms:W3CDTF">2026-05-03T10:48:57Z</dcterms:created>
  <dcterms:modified xsi:type="dcterms:W3CDTF">2026-05-03T10:4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